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7aef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fc7d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53:30Z</dcterms:created>
  <dcterms:modified xsi:type="dcterms:W3CDTF">2022-01-25T21:53:30Z</dcterms:modified>
</cp:coreProperties>
</file>